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2ec7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5daf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f40b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